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DA943F" w:rsidR="00677A01" w:rsidRPr="00D27EB6" w:rsidRDefault="000061F6" w:rsidP="00677A01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677A01" w:rsidRPr="00D27EB6">
        <w:rPr>
          <w:lang w:val="bg-BG"/>
        </w:rPr>
        <w:t>roblem</w:t>
      </w:r>
      <w:proofErr w:type="spellEnd"/>
      <w:r w:rsidR="00677A01" w:rsidRPr="00D27EB6">
        <w:rPr>
          <w:lang w:val="bg-BG"/>
        </w:rPr>
        <w:t xml:space="preserve"> </w:t>
      </w:r>
      <w:proofErr w:type="spellStart"/>
      <w:r w:rsidR="00677A01" w:rsidRPr="00D27EB6">
        <w:rPr>
          <w:lang w:val="bg-BG"/>
        </w:rPr>
        <w:t>for</w:t>
      </w:r>
      <w:proofErr w:type="spellEnd"/>
      <w:r w:rsidR="00677A01" w:rsidRPr="00D27EB6">
        <w:rPr>
          <w:lang w:val="bg-BG"/>
        </w:rPr>
        <w:t xml:space="preserve"> </w:t>
      </w:r>
      <w:r w:rsidR="00677A01">
        <w:t>exam preparation</w:t>
      </w:r>
      <w:r w:rsidR="00677A01" w:rsidRPr="00D27EB6">
        <w:rPr>
          <w:lang w:val="bg-BG"/>
        </w:rPr>
        <w:t xml:space="preserve"> for the </w:t>
      </w:r>
      <w:hyperlink r:id="rId8" w:history="1">
        <w:bookmarkStart w:id="0" w:name="_GoBack1"/>
        <w:r w:rsidR="00677A01">
          <w:rPr>
            <w:rStyle w:val="InternetLink"/>
          </w:rPr>
          <w:t xml:space="preserve">Programming </w:t>
        </w:r>
        <w:r w:rsidR="00677A01" w:rsidRPr="00D27EB6">
          <w:rPr>
            <w:rStyle w:val="InternetLink"/>
            <w:lang w:val="bg-BG"/>
          </w:rPr>
          <w:t xml:space="preserve">Fundamentals </w:t>
        </w:r>
        <w:proofErr w:type="spellStart"/>
        <w:r w:rsidR="00677A01" w:rsidRPr="00D27EB6">
          <w:rPr>
            <w:rStyle w:val="InternetLink"/>
            <w:lang w:val="bg-BG"/>
          </w:rPr>
          <w:t>Course</w:t>
        </w:r>
        <w:proofErr w:type="spellEnd"/>
        <w:r w:rsidR="00677A01" w:rsidRPr="00D27EB6">
          <w:rPr>
            <w:rStyle w:val="InternetLink"/>
            <w:lang w:val="bg-BG"/>
          </w:rPr>
          <w:t xml:space="preserve"> @SoftUni</w:t>
        </w:r>
      </w:hyperlink>
      <w:r w:rsidR="00677A01"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9C21E4" w:rsidRPr="00FE6215">
        <w:rPr>
          <w:rFonts w:ascii="Consolas" w:hAnsi="Consolas"/>
          <w:b/>
          <w:bCs/>
        </w:rPr>
        <w:t>index}:{</w:t>
      </w:r>
      <w:proofErr w:type="gramStart"/>
      <w:r w:rsidR="009C21E4" w:rsidRPr="00FE6215">
        <w:rPr>
          <w:rFonts w:ascii="Consolas" w:hAnsi="Consolas"/>
          <w:b/>
          <w:bCs/>
        </w:rPr>
        <w:t>string}</w:t>
      </w:r>
      <w:r>
        <w:rPr>
          <w:rFonts w:ascii="Consolas" w:hAnsi="Consolas"/>
          <w:b/>
          <w:bCs/>
        </w:rPr>
        <w:t>"</w:t>
      </w:r>
      <w:proofErr w:type="gramEnd"/>
      <w:r>
        <w:t>:</w:t>
      </w:r>
    </w:p>
    <w:p w14:paraId="3D97F773" w14:textId="39557833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  <w:r w:rsidR="00CC3867">
        <w:rPr>
          <w:b/>
          <w:bCs/>
        </w:rPr>
        <w:t>.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</w:t>
      </w:r>
      <w:proofErr w:type="gramStart"/>
      <w:r w:rsidR="009C21E4" w:rsidRPr="00FE6215">
        <w:rPr>
          <w:rFonts w:ascii="Consolas" w:hAnsi="Consolas"/>
          <w:b/>
          <w:bCs/>
        </w:rPr>
        <w:t>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proofErr w:type="gramEnd"/>
      <w:r>
        <w:t>:</w:t>
      </w:r>
    </w:p>
    <w:p w14:paraId="5E0E7E07" w14:textId="1EF119AA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  <w:r w:rsidR="00CC3867">
        <w:rPr>
          <w:b/>
          <w:bCs/>
        </w:rPr>
        <w:t>.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</w:t>
      </w:r>
      <w:proofErr w:type="gramStart"/>
      <w:r w:rsidR="009C21E4" w:rsidRPr="00FF0D82">
        <w:rPr>
          <w:rFonts w:ascii="Consolas" w:hAnsi="Consolas"/>
          <w:b/>
          <w:bCs/>
        </w:rPr>
        <w:t>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proofErr w:type="gramEnd"/>
      <w:r>
        <w:t>:</w:t>
      </w:r>
    </w:p>
    <w:p w14:paraId="7EDE7A91" w14:textId="22726022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  <w:r w:rsidR="00CC3867">
        <w:t>.</w:t>
      </w:r>
    </w:p>
    <w:p w14:paraId="398BC955" w14:textId="06C4F72E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>!</w:t>
      </w:r>
    </w:p>
    <w:p w14:paraId="1AB0BB89" w14:textId="518C67AD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  <w:r w:rsidR="00CC3867" w:rsidRPr="00CC3867">
        <w:t>.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10E99A38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  <w:r w:rsidR="00CC3867">
        <w:rPr>
          <w:rStyle w:val="CodeChar"/>
          <w:rFonts w:asciiTheme="minorHAnsi" w:hAnsiTheme="minorHAnsi" w:cstheme="minorHAnsi"/>
          <w:b/>
          <w:bCs/>
        </w:rPr>
        <w:t>.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6CCE1701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  <w:r w:rsidR="00CC3867">
        <w:t>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B50CF1" w14:paraId="17BD4F64" w14:textId="77777777" w:rsidTr="007714F2">
        <w:trPr>
          <w:cantSplit/>
        </w:trPr>
        <w:tc>
          <w:tcPr>
            <w:tcW w:w="3397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028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7714F2">
        <w:trPr>
          <w:cantSplit/>
        </w:trPr>
        <w:tc>
          <w:tcPr>
            <w:tcW w:w="3397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028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14:paraId="091FEF76" w14:textId="77777777" w:rsidTr="007714F2">
        <w:trPr>
          <w:cantSplit/>
        </w:trPr>
        <w:tc>
          <w:tcPr>
            <w:tcW w:w="3397" w:type="dxa"/>
          </w:tcPr>
          <w:p w14:paraId="17C0C885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D96464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03ED3483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3E04337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76097015" w14:textId="42367C8C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028" w:type="dxa"/>
          </w:tcPr>
          <w:p w14:paraId="007D58C2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63C2BD5A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0E70C59" w14:textId="77777777" w:rsidR="00DD43E0" w:rsidRPr="00DD43E0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631DCBCA" w14:textId="7AD191CA" w:rsidR="00DD43E0" w:rsidRPr="00AD258D" w:rsidRDefault="00DD43E0" w:rsidP="00DD43E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3"/>
        <w:gridCol w:w="5612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DD43E0" w:rsidRPr="00AD258D" w14:paraId="0B82E87B" w14:textId="77777777" w:rsidTr="00DD43E0">
        <w:trPr>
          <w:cantSplit/>
        </w:trPr>
        <w:tc>
          <w:tcPr>
            <w:tcW w:w="3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B7622" w14:textId="340C7892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</w:t>
            </w:r>
            <w:r w:rsidRPr="00DD43E0">
              <w:rPr>
                <w:rFonts w:ascii="Consolas" w:eastAsia="Calibri" w:hAnsi="Consolas" w:cs="Times New Roman"/>
                <w:noProof/>
              </w:rPr>
              <w:t>Albania:Bulgaria:Cyprus:Deuchland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83FE432" w14:textId="7891F21E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Add Stop:3:Nigeria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6223717" w14:textId="2856B901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Remove Stop:4:8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9A860E4" w14:textId="220431C2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DD43E0">
              <w:rPr>
                <w:rFonts w:ascii="Consolas" w:eastAsia="Calibri" w:hAnsi="Consolas" w:cs="Times New Roman"/>
                <w:noProof/>
              </w:rPr>
              <w:t>Switch:Albania: Azərbaycan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B9A0E7A" w14:textId="7BF87C49" w:rsidR="00DD43E0" w:rsidRPr="00AD258D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3DB4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1F8E0500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66285FA" w14:textId="77777777" w:rsidR="00DD43E0" w:rsidRPr="00DD43E0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CBA8B68" w14:textId="77777777" w:rsidR="00DD43E0" w:rsidRPr="00AD258D" w:rsidRDefault="00DD43E0" w:rsidP="00F31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D43E0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B295CC" w14:textId="77777777" w:rsidR="00986347" w:rsidRDefault="00986347" w:rsidP="008068A2">
      <w:pPr>
        <w:spacing w:after="0" w:line="240" w:lineRule="auto"/>
      </w:pPr>
      <w:r>
        <w:separator/>
      </w:r>
    </w:p>
  </w:endnote>
  <w:endnote w:type="continuationSeparator" w:id="0">
    <w:p w14:paraId="5BEB0BBD" w14:textId="77777777" w:rsidR="00986347" w:rsidRDefault="009863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E0F083" w14:textId="77777777" w:rsidR="00986347" w:rsidRDefault="00986347" w:rsidP="008068A2">
      <w:pPr>
        <w:spacing w:after="0" w:line="240" w:lineRule="auto"/>
      </w:pPr>
      <w:r>
        <w:separator/>
      </w:r>
    </w:p>
  </w:footnote>
  <w:footnote w:type="continuationSeparator" w:id="0">
    <w:p w14:paraId="0DCCF78E" w14:textId="77777777" w:rsidR="00986347" w:rsidRDefault="009863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931330">
    <w:abstractNumId w:val="4"/>
  </w:num>
  <w:num w:numId="2" w16cid:durableId="1116438192">
    <w:abstractNumId w:val="5"/>
  </w:num>
  <w:num w:numId="3" w16cid:durableId="1796370644">
    <w:abstractNumId w:val="7"/>
  </w:num>
  <w:num w:numId="4" w16cid:durableId="193346038">
    <w:abstractNumId w:val="8"/>
  </w:num>
  <w:num w:numId="5" w16cid:durableId="1474984767">
    <w:abstractNumId w:val="2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3"/>
  </w:num>
  <w:num w:numId="9" w16cid:durableId="196996786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61F6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1D75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A76B8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4F5D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3231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49CA"/>
    <w:rsid w:val="00724DA4"/>
    <w:rsid w:val="007372D0"/>
    <w:rsid w:val="0075673C"/>
    <w:rsid w:val="00763912"/>
    <w:rsid w:val="007714F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86347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3867"/>
    <w:rsid w:val="00CD0724"/>
    <w:rsid w:val="00CD5181"/>
    <w:rsid w:val="00CD73A9"/>
    <w:rsid w:val="00CD7485"/>
    <w:rsid w:val="00CE2360"/>
    <w:rsid w:val="00CE236C"/>
    <w:rsid w:val="00CE4A97"/>
    <w:rsid w:val="00CE7388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43E0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1638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3767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7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48</cp:revision>
  <cp:lastPrinted>2015-10-26T22:35:00Z</cp:lastPrinted>
  <dcterms:created xsi:type="dcterms:W3CDTF">2020-03-22T18:53:00Z</dcterms:created>
  <dcterms:modified xsi:type="dcterms:W3CDTF">2024-11-10T10:1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ba59935d6d633aab9baaef0b7f669d36fd342ea2a002198397a3394db511ba</vt:lpwstr>
  </property>
</Properties>
</file>